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01A4A1C" w:rsidR="007D2976" w:rsidRPr="00565FBC" w:rsidRDefault="004021C3" w:rsidP="00B940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icardo Rendon</w:t>
      </w:r>
      <w:r w:rsidR="004239EA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4239EA">
        <w:rPr>
          <w:rFonts w:asciiTheme="majorHAnsi" w:eastAsia="Arial" w:hAnsiTheme="majorHAnsi" w:cstheme="majorHAnsi"/>
        </w:rPr>
        <w:t>San Francisco</w:t>
      </w:r>
      <w:r w:rsidR="00E71E0E" w:rsidRPr="00565FBC">
        <w:rPr>
          <w:rFonts w:asciiTheme="majorHAnsi" w:eastAsia="Arial" w:hAnsiTheme="majorHAnsi" w:cstheme="majorHAnsi"/>
        </w:rPr>
        <w:t>,</w:t>
      </w:r>
      <w:r w:rsidRPr="00565FBC">
        <w:rPr>
          <w:rFonts w:asciiTheme="majorHAnsi" w:eastAsia="Arial" w:hAnsiTheme="majorHAnsi" w:cstheme="majorHAnsi"/>
        </w:rPr>
        <w:t xml:space="preserve"> CA</w:t>
      </w:r>
      <w:r w:rsidR="00BB0A9F">
        <w:rPr>
          <w:rFonts w:asciiTheme="majorHAnsi" w:eastAsia="Arial" w:hAnsiTheme="majorHAnsi" w:cstheme="majorHAnsi"/>
        </w:rPr>
        <w:t>(Open to relocation)</w:t>
      </w:r>
      <w:r w:rsidR="005707C1" w:rsidRPr="004239EA">
        <w:rPr>
          <w:rFonts w:asciiTheme="majorHAnsi" w:eastAsia="Arial" w:hAnsiTheme="majorHAnsi" w:cstheme="majorHAnsi"/>
          <w:b/>
          <w:bCs/>
        </w:rPr>
        <w:t>|</w:t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Pr="004239EA">
        <w:rPr>
          <w:rFonts w:asciiTheme="majorHAnsi" w:eastAsia="Arial" w:hAnsiTheme="majorHAnsi" w:cstheme="majorHAnsi"/>
          <w:b/>
          <w:bCs/>
        </w:rPr>
        <w:t>|</w:t>
      </w:r>
      <w:r w:rsidR="004239EA" w:rsidRPr="004239EA">
        <w:rPr>
          <w:rFonts w:asciiTheme="majorHAnsi" w:eastAsia="Arial" w:hAnsiTheme="majorHAnsi" w:cstheme="majorHAnsi"/>
        </w:rPr>
        <w:t>rrendon@ucdavis.edu</w:t>
      </w:r>
      <w:r w:rsidR="0012014C" w:rsidRPr="00565FBC">
        <w:rPr>
          <w:rFonts w:asciiTheme="majorHAnsi" w:eastAsia="Arial" w:hAnsiTheme="majorHAnsi" w:cstheme="majorHAnsi"/>
        </w:rPr>
        <w:t xml:space="preserve"> </w:t>
      </w:r>
    </w:p>
    <w:p w14:paraId="38914F11" w14:textId="1148B913" w:rsidR="003C5E62" w:rsidRPr="00565FBC" w:rsidRDefault="00107534" w:rsidP="004D7F8E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1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2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B6529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3C1E0C5" w14:textId="3AE58E67" w:rsidR="008546EA" w:rsidRPr="00074871" w:rsidRDefault="000530DF" w:rsidP="00074871">
      <w:pPr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  <w:bookmarkStart w:id="0" w:name="_Hlk42428671"/>
      <w:r w:rsidR="008758EE">
        <w:rPr>
          <w:rFonts w:asciiTheme="majorHAnsi" w:eastAsia="Arial" w:hAnsiTheme="majorHAnsi" w:cstheme="majorHAnsi"/>
          <w:color w:val="000000"/>
        </w:rPr>
        <w:tab/>
      </w:r>
    </w:p>
    <w:p w14:paraId="3FFC76FC" w14:textId="3752872D" w:rsidR="003F75DD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29453499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>
        <w:rPr>
          <w:rFonts w:asciiTheme="majorHAnsi" w:eastAsia="Arial" w:hAnsiTheme="majorHAnsi" w:cstheme="majorHAnsi"/>
        </w:rPr>
        <w:t>-</w:t>
      </w:r>
      <w:r w:rsidR="00E72395">
        <w:rPr>
          <w:rFonts w:asciiTheme="majorHAnsi" w:eastAsia="Arial" w:hAnsiTheme="majorHAnsi" w:cstheme="majorHAnsi"/>
        </w:rPr>
        <w:t>Present</w:t>
      </w:r>
    </w:p>
    <w:p w14:paraId="56FD5FCB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0D04D21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2EB9B9FB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</w:p>
    <w:p w14:paraId="6D2B97C7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61D8A864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.  </w:t>
      </w:r>
    </w:p>
    <w:p w14:paraId="674328FD" w14:textId="040172C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B4310B">
      <w:pPr>
        <w:pStyle w:val="Normal1"/>
        <w:tabs>
          <w:tab w:val="left" w:pos="1680"/>
          <w:tab w:val="left" w:pos="804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074871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E23627F" w14:textId="77777777" w:rsidR="00074871" w:rsidRPr="003A5574" w:rsidRDefault="00074871" w:rsidP="00074871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0E869489" w14:textId="77777777" w:rsidR="00074871" w:rsidRPr="00496B49" w:rsidRDefault="00074871" w:rsidP="00074871">
      <w:pPr>
        <w:pStyle w:val="Normal1"/>
        <w:tabs>
          <w:tab w:val="clear" w:pos="936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BFD151F" w14:textId="77777777" w:rsidR="00074871" w:rsidRPr="00496B49" w:rsidRDefault="00074871" w:rsidP="0007487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7203FCC" w14:textId="77777777" w:rsidR="00074871" w:rsidRPr="00496B49" w:rsidRDefault="00074871" w:rsidP="00074871">
      <w:pPr>
        <w:pStyle w:val="Normal1"/>
        <w:tabs>
          <w:tab w:val="clear" w:pos="9360"/>
          <w:tab w:val="right" w:pos="990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B3C4069" w14:textId="77777777" w:rsidR="00074871" w:rsidRDefault="00074871" w:rsidP="00074871">
      <w:pPr>
        <w:pStyle w:val="Normal1"/>
        <w:tabs>
          <w:tab w:val="clear" w:pos="9360"/>
          <w:tab w:val="left" w:pos="2250"/>
          <w:tab w:val="right" w:pos="981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617FEB09" w14:textId="77777777" w:rsidR="00074871" w:rsidRPr="00B4310B" w:rsidRDefault="00074871" w:rsidP="00074871">
      <w:pPr>
        <w:pStyle w:val="Normal1"/>
        <w:tabs>
          <w:tab w:val="clear" w:pos="9360"/>
          <w:tab w:val="left" w:pos="2160"/>
          <w:tab w:val="left" w:pos="8941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0368B1E2" w14:textId="4CD6CC1F" w:rsidR="00074871" w:rsidRPr="00B4310B" w:rsidRDefault="00074871" w:rsidP="00074871">
      <w:pPr>
        <w:pStyle w:val="Normal1"/>
        <w:tabs>
          <w:tab w:val="clear" w:pos="9360"/>
          <w:tab w:val="left" w:pos="2160"/>
          <w:tab w:val="right" w:pos="9979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627CD702" w14:textId="77777777" w:rsidR="00074871" w:rsidRPr="00B4310B" w:rsidRDefault="00074871" w:rsidP="00074871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527C2AAE" w14:textId="6A51527F" w:rsidR="00074871" w:rsidRPr="00B4310B" w:rsidRDefault="00074871" w:rsidP="00074871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5B0E0E58" w14:textId="77777777" w:rsidR="004C7EC8" w:rsidRPr="00496B49" w:rsidRDefault="004C7EC8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8546EA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BB0A9F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02FD48D0" w:rsidR="00BB0A9F" w:rsidRPr="009436C3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0A03AD7E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70C31C61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 scrap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588FADDD" w14:textId="77777777" w:rsidR="00BB0A9F" w:rsidRPr="00BD65B5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7286FC0D" w14:textId="41D9F129" w:rsidR="003F75DD" w:rsidRPr="00BB0A9F" w:rsidRDefault="00BB0A9F" w:rsidP="00BB0A9F">
      <w:pPr>
        <w:pStyle w:val="Normal1"/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8229BB">
      <w:type w:val="continuous"/>
      <w:pgSz w:w="12240" w:h="15840"/>
      <w:pgMar w:top="720" w:right="1152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39A3F" w14:textId="77777777" w:rsidR="00107534" w:rsidRDefault="00107534" w:rsidP="007F2209">
      <w:pPr>
        <w:spacing w:before="0" w:after="0"/>
      </w:pPr>
      <w:r>
        <w:separator/>
      </w:r>
    </w:p>
  </w:endnote>
  <w:endnote w:type="continuationSeparator" w:id="0">
    <w:p w14:paraId="32BAB21F" w14:textId="77777777" w:rsidR="00107534" w:rsidRDefault="00107534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AE859" w14:textId="77777777" w:rsidR="00107534" w:rsidRDefault="00107534" w:rsidP="007F2209">
      <w:pPr>
        <w:spacing w:before="0" w:after="0"/>
      </w:pPr>
      <w:r>
        <w:separator/>
      </w:r>
    </w:p>
  </w:footnote>
  <w:footnote w:type="continuationSeparator" w:id="0">
    <w:p w14:paraId="29EF1236" w14:textId="77777777" w:rsidR="00107534" w:rsidRDefault="00107534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6F4"/>
    <w:rsid w:val="007736E1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5</cp:revision>
  <cp:lastPrinted>2020-08-10T20:47:00Z</cp:lastPrinted>
  <dcterms:created xsi:type="dcterms:W3CDTF">2020-08-17T23:29:00Z</dcterms:created>
  <dcterms:modified xsi:type="dcterms:W3CDTF">2020-08-24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